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034C7" w14:textId="1F638D1C" w:rsidR="009A620C" w:rsidRDefault="00F23462" w:rsidP="009A620C">
      <w:pPr>
        <w:pStyle w:val="Heading1"/>
      </w:pPr>
      <w:r>
        <w:t>LAB</w:t>
      </w:r>
      <w:r w:rsidR="009A620C">
        <w:rPr>
          <w:spacing w:val="-2"/>
        </w:rPr>
        <w:t xml:space="preserve"> </w:t>
      </w:r>
      <w:r w:rsidR="009A620C">
        <w:t>1–</w:t>
      </w:r>
      <w:r w:rsidR="009A620C">
        <w:rPr>
          <w:spacing w:val="-4"/>
        </w:rPr>
        <w:t xml:space="preserve"> </w:t>
      </w:r>
      <w:r w:rsidR="009A620C">
        <w:t>INTRODUCTION</w:t>
      </w:r>
      <w:r w:rsidR="009A620C">
        <w:rPr>
          <w:spacing w:val="-2"/>
        </w:rPr>
        <w:t xml:space="preserve"> </w:t>
      </w:r>
      <w:r w:rsidR="009A620C">
        <w:t>TO</w:t>
      </w:r>
      <w:r w:rsidR="009A620C">
        <w:rPr>
          <w:spacing w:val="-4"/>
        </w:rPr>
        <w:t xml:space="preserve"> </w:t>
      </w:r>
      <w:r w:rsidR="009A620C">
        <w:t>LINUX</w:t>
      </w:r>
    </w:p>
    <w:p w14:paraId="64259EAB" w14:textId="77777777" w:rsidR="009A620C" w:rsidRDefault="009A620C" w:rsidP="009A620C">
      <w:pPr>
        <w:pStyle w:val="BodyText"/>
        <w:spacing w:before="2"/>
        <w:rPr>
          <w:b/>
          <w:sz w:val="44"/>
        </w:rPr>
      </w:pPr>
    </w:p>
    <w:p w14:paraId="1244E0F0" w14:textId="77777777" w:rsidR="009A620C" w:rsidRDefault="009A620C" w:rsidP="009A620C">
      <w:pPr>
        <w:pStyle w:val="Heading5"/>
      </w:pPr>
      <w:r>
        <w:t>OBJECTIVE</w:t>
      </w:r>
    </w:p>
    <w:p w14:paraId="7776105B" w14:textId="77777777" w:rsidR="009A620C" w:rsidRDefault="009A620C" w:rsidP="009A620C">
      <w:pPr>
        <w:pStyle w:val="ListParagraph"/>
        <w:numPr>
          <w:ilvl w:val="0"/>
          <w:numId w:val="1"/>
        </w:numPr>
        <w:tabs>
          <w:tab w:val="left" w:pos="1021"/>
        </w:tabs>
        <w:spacing w:before="142"/>
        <w:jc w:val="both"/>
        <w:rPr>
          <w:rFonts w:ascii="Symbol" w:hAnsi="Symbol"/>
          <w:sz w:val="24"/>
        </w:rPr>
      </w:pPr>
      <w:r>
        <w:rPr>
          <w:sz w:val="24"/>
        </w:rPr>
        <w:t>Introduce</w:t>
      </w:r>
      <w:r>
        <w:rPr>
          <w:spacing w:val="-3"/>
          <w:sz w:val="24"/>
        </w:rPr>
        <w:t xml:space="preserve"> </w:t>
      </w:r>
      <w:r>
        <w:rPr>
          <w:sz w:val="24"/>
        </w:rPr>
        <w:t>the Linux environment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basic</w:t>
      </w:r>
      <w:r>
        <w:rPr>
          <w:spacing w:val="-1"/>
          <w:sz w:val="24"/>
        </w:rPr>
        <w:t xml:space="preserve"> </w:t>
      </w:r>
      <w:r>
        <w:rPr>
          <w:sz w:val="24"/>
        </w:rPr>
        <w:t>shell</w:t>
      </w:r>
      <w:r>
        <w:rPr>
          <w:spacing w:val="-2"/>
          <w:sz w:val="24"/>
        </w:rPr>
        <w:t xml:space="preserve"> </w:t>
      </w:r>
      <w:r>
        <w:rPr>
          <w:sz w:val="24"/>
        </w:rPr>
        <w:t>commands.</w:t>
      </w:r>
    </w:p>
    <w:p w14:paraId="77A3C345" w14:textId="77910C27" w:rsidR="009A620C" w:rsidRPr="00217803" w:rsidRDefault="009A620C" w:rsidP="009A620C">
      <w:pPr>
        <w:pStyle w:val="ListParagraph"/>
        <w:numPr>
          <w:ilvl w:val="0"/>
          <w:numId w:val="1"/>
        </w:numPr>
        <w:tabs>
          <w:tab w:val="left" w:pos="1021"/>
        </w:tabs>
        <w:spacing w:before="135"/>
        <w:jc w:val="both"/>
        <w:rPr>
          <w:rFonts w:ascii="Symbol" w:hAnsi="Symbol"/>
          <w:sz w:val="24"/>
        </w:rPr>
      </w:pPr>
      <w:r>
        <w:rPr>
          <w:sz w:val="24"/>
        </w:rPr>
        <w:t>Write,</w:t>
      </w:r>
      <w:r>
        <w:rPr>
          <w:spacing w:val="-2"/>
          <w:sz w:val="24"/>
        </w:rPr>
        <w:t xml:space="preserve"> </w:t>
      </w:r>
      <w:r>
        <w:rPr>
          <w:sz w:val="24"/>
        </w:rPr>
        <w:t>compile,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execut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“Hello</w:t>
      </w:r>
      <w:r>
        <w:rPr>
          <w:spacing w:val="-1"/>
          <w:sz w:val="24"/>
        </w:rPr>
        <w:t xml:space="preserve"> </w:t>
      </w:r>
      <w:r>
        <w:rPr>
          <w:sz w:val="24"/>
        </w:rPr>
        <w:t>World!”</w:t>
      </w:r>
      <w:r>
        <w:rPr>
          <w:spacing w:val="-2"/>
          <w:sz w:val="24"/>
        </w:rPr>
        <w:t xml:space="preserve"> </w:t>
      </w:r>
      <w:r>
        <w:rPr>
          <w:sz w:val="24"/>
        </w:rPr>
        <w:t>C</w:t>
      </w:r>
      <w:r>
        <w:rPr>
          <w:spacing w:val="-1"/>
          <w:sz w:val="24"/>
        </w:rPr>
        <w:t xml:space="preserve"> </w:t>
      </w:r>
      <w:r>
        <w:rPr>
          <w:sz w:val="24"/>
        </w:rPr>
        <w:t>program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>Linux</w:t>
      </w:r>
      <w:r>
        <w:rPr>
          <w:spacing w:val="1"/>
          <w:sz w:val="24"/>
        </w:rPr>
        <w:t xml:space="preserve"> </w:t>
      </w:r>
      <w:r>
        <w:rPr>
          <w:sz w:val="24"/>
        </w:rPr>
        <w:t>environment</w:t>
      </w:r>
      <w:r>
        <w:rPr>
          <w:spacing w:val="-2"/>
          <w:sz w:val="24"/>
        </w:rPr>
        <w:t xml:space="preserve"> </w:t>
      </w:r>
      <w:r>
        <w:rPr>
          <w:sz w:val="24"/>
        </w:rPr>
        <w:t>using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cc</w:t>
      </w:r>
      <w:proofErr w:type="spellEnd"/>
      <w:r>
        <w:rPr>
          <w:sz w:val="24"/>
        </w:rPr>
        <w:t>.</w:t>
      </w:r>
    </w:p>
    <w:p w14:paraId="37D0398A" w14:textId="77777777" w:rsidR="009A620C" w:rsidRDefault="009A620C" w:rsidP="009A620C">
      <w:pPr>
        <w:spacing w:line="360" w:lineRule="auto"/>
        <w:sectPr w:rsidR="009A620C">
          <w:footerReference w:type="default" r:id="rId7"/>
          <w:pgSz w:w="11910" w:h="16840"/>
          <w:pgMar w:top="640" w:right="540" w:bottom="1220" w:left="420" w:header="0" w:footer="1023" w:gutter="0"/>
          <w:cols w:space="720"/>
        </w:sectPr>
      </w:pPr>
    </w:p>
    <w:p w14:paraId="00921573" w14:textId="77777777" w:rsidR="009A620C" w:rsidRDefault="009A620C" w:rsidP="00CA3853">
      <w:pPr>
        <w:spacing w:before="137"/>
        <w:rPr>
          <w:b/>
          <w:sz w:val="24"/>
        </w:rPr>
      </w:pPr>
      <w:r>
        <w:rPr>
          <w:sz w:val="24"/>
        </w:rPr>
        <w:lastRenderedPageBreak/>
        <w:t>Open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Tex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ditor</w:t>
      </w:r>
    </w:p>
    <w:p w14:paraId="7F4D829D" w14:textId="77777777" w:rsidR="009A620C" w:rsidRDefault="009A620C" w:rsidP="009A620C">
      <w:pPr>
        <w:pStyle w:val="BodyText"/>
        <w:spacing w:before="140" w:line="360" w:lineRule="auto"/>
        <w:ind w:left="799" w:right="7591" w:hanging="500"/>
        <w:rPr>
          <w:rFonts w:ascii="Lucida Console"/>
        </w:rPr>
      </w:pPr>
      <w:r>
        <w:t>Type the following source code</w:t>
      </w:r>
      <w:r>
        <w:rPr>
          <w:spacing w:val="-57"/>
        </w:rPr>
        <w:t xml:space="preserve"> </w:t>
      </w:r>
      <w:r>
        <w:rPr>
          <w:rFonts w:ascii="Lucida Console"/>
        </w:rPr>
        <w:t>#include&lt;stdio.h&gt;</w:t>
      </w:r>
      <w:r>
        <w:rPr>
          <w:rFonts w:ascii="Lucida Console"/>
          <w:spacing w:val="-142"/>
        </w:rPr>
        <w:t xml:space="preserve"> </w:t>
      </w:r>
      <w:proofErr w:type="gramStart"/>
      <w:r>
        <w:rPr>
          <w:rFonts w:ascii="Lucida Console"/>
        </w:rPr>
        <w:t>main(</w:t>
      </w:r>
      <w:proofErr w:type="gramEnd"/>
      <w:r>
        <w:rPr>
          <w:rFonts w:ascii="Lucida Console"/>
        </w:rPr>
        <w:t>)</w:t>
      </w:r>
    </w:p>
    <w:p w14:paraId="5B98B6D2" w14:textId="77777777" w:rsidR="009A620C" w:rsidRDefault="009A620C" w:rsidP="009A620C">
      <w:pPr>
        <w:pStyle w:val="BodyText"/>
        <w:ind w:left="799"/>
        <w:rPr>
          <w:rFonts w:ascii="Lucida Console"/>
        </w:rPr>
      </w:pPr>
      <w:r>
        <w:rPr>
          <w:rFonts w:ascii="Lucida Console"/>
        </w:rPr>
        <w:t>{</w:t>
      </w:r>
    </w:p>
    <w:p w14:paraId="0CAA905A" w14:textId="77777777" w:rsidR="009A620C" w:rsidRDefault="009A620C" w:rsidP="009A620C">
      <w:pPr>
        <w:pStyle w:val="BodyText"/>
        <w:spacing w:before="120"/>
        <w:ind w:left="1219"/>
        <w:rPr>
          <w:rFonts w:ascii="Lucida Console"/>
        </w:rPr>
      </w:pPr>
      <w:proofErr w:type="spellStart"/>
      <w:proofErr w:type="gramStart"/>
      <w:r>
        <w:rPr>
          <w:rFonts w:ascii="Lucida Console"/>
        </w:rPr>
        <w:t>printf</w:t>
      </w:r>
      <w:proofErr w:type="spellEnd"/>
      <w:r>
        <w:rPr>
          <w:rFonts w:ascii="Lucida Console"/>
        </w:rPr>
        <w:t>(</w:t>
      </w:r>
      <w:proofErr w:type="gramEnd"/>
      <w:r>
        <w:rPr>
          <w:rFonts w:ascii="Lucida Console"/>
        </w:rPr>
        <w:t>"Hello</w:t>
      </w:r>
      <w:r>
        <w:rPr>
          <w:rFonts w:ascii="Lucida Console"/>
          <w:spacing w:val="109"/>
        </w:rPr>
        <w:t xml:space="preserve"> </w:t>
      </w:r>
      <w:r>
        <w:rPr>
          <w:rFonts w:ascii="Lucida Console"/>
        </w:rPr>
        <w:t>World\n");</w:t>
      </w:r>
    </w:p>
    <w:p w14:paraId="06707C0E" w14:textId="77777777" w:rsidR="009A620C" w:rsidRDefault="009A620C" w:rsidP="009A620C">
      <w:pPr>
        <w:pStyle w:val="BodyText"/>
        <w:spacing w:before="120"/>
        <w:ind w:left="799"/>
        <w:rPr>
          <w:rFonts w:ascii="Lucida Console"/>
        </w:rPr>
      </w:pPr>
      <w:r>
        <w:rPr>
          <w:rFonts w:ascii="Lucida Console"/>
        </w:rPr>
        <w:t>}</w:t>
      </w:r>
    </w:p>
    <w:p w14:paraId="74B06152" w14:textId="547BE860" w:rsidR="009A620C" w:rsidRPr="00CA3853" w:rsidRDefault="009A620C" w:rsidP="00CA3853">
      <w:pPr>
        <w:pStyle w:val="BodyText"/>
        <w:spacing w:before="119" w:line="360" w:lineRule="auto"/>
        <w:ind w:left="300" w:right="1766"/>
      </w:pPr>
      <w:r>
        <w:t xml:space="preserve">Save the file as </w:t>
      </w:r>
      <w:proofErr w:type="spellStart"/>
      <w:r>
        <w:t>HelloWorld.c</w:t>
      </w:r>
      <w:proofErr w:type="spellEnd"/>
      <w:r>
        <w:t xml:space="preserve"> in /Documents. Did the </w:t>
      </w:r>
      <w:proofErr w:type="spellStart"/>
      <w:r>
        <w:t>colours</w:t>
      </w:r>
      <w:proofErr w:type="spellEnd"/>
      <w:r>
        <w:t xml:space="preserve"> change after saving or before?</w:t>
      </w:r>
      <w:r>
        <w:rPr>
          <w:spacing w:val="-57"/>
        </w:rPr>
        <w:t xml:space="preserve"> </w:t>
      </w:r>
      <w:r>
        <w:t>Open</w:t>
      </w:r>
      <w:r>
        <w:rPr>
          <w:spacing w:val="-1"/>
        </w:rPr>
        <w:t xml:space="preserve"> </w:t>
      </w:r>
      <w:r>
        <w:rPr>
          <w:b/>
        </w:rPr>
        <w:t>Terminal</w:t>
      </w:r>
      <w:r>
        <w:rPr>
          <w:b/>
          <w:spacing w:val="1"/>
        </w:rPr>
        <w:t xml:space="preserve"> </w:t>
      </w:r>
      <w:r>
        <w:t>and navigate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your file.</w:t>
      </w:r>
    </w:p>
    <w:p w14:paraId="23C93500" w14:textId="77777777" w:rsidR="009A620C" w:rsidRDefault="009A620C" w:rsidP="009A620C">
      <w:pPr>
        <w:pStyle w:val="BodyText"/>
        <w:rPr>
          <w:sz w:val="26"/>
        </w:rPr>
      </w:pPr>
    </w:p>
    <w:p w14:paraId="7902F991" w14:textId="77777777" w:rsidR="009A620C" w:rsidRDefault="009A620C" w:rsidP="009A620C">
      <w:pPr>
        <w:pStyle w:val="BodyText"/>
        <w:spacing w:before="2"/>
        <w:rPr>
          <w:sz w:val="28"/>
        </w:rPr>
      </w:pPr>
    </w:p>
    <w:p w14:paraId="022D3534" w14:textId="77777777" w:rsidR="009A620C" w:rsidRDefault="009A620C" w:rsidP="009A620C">
      <w:pPr>
        <w:pStyle w:val="BodyText"/>
        <w:ind w:left="300"/>
        <w:rPr>
          <w:rFonts w:ascii="Lucida Console" w:hAnsi="Lucida Console"/>
        </w:rPr>
      </w:pPr>
      <w:r>
        <w:t>Type</w:t>
      </w:r>
      <w:r>
        <w:rPr>
          <w:spacing w:val="-2"/>
        </w:rPr>
        <w:t xml:space="preserve"> </w:t>
      </w:r>
      <w:proofErr w:type="spellStart"/>
      <w:r>
        <w:rPr>
          <w:rFonts w:ascii="Lucida Console" w:hAnsi="Lucida Console"/>
          <w:sz w:val="22"/>
        </w:rPr>
        <w:t>g</w:t>
      </w:r>
      <w:r>
        <w:rPr>
          <w:rFonts w:ascii="Lucida Console" w:hAnsi="Lucida Console"/>
        </w:rPr>
        <w:t>cc</w:t>
      </w:r>
      <w:proofErr w:type="spellEnd"/>
      <w:r>
        <w:rPr>
          <w:rFonts w:ascii="Lucida Console" w:hAnsi="Lucida Console"/>
          <w:spacing w:val="143"/>
        </w:rPr>
        <w:t xml:space="preserve"> </w:t>
      </w:r>
      <w:r>
        <w:rPr>
          <w:rFonts w:ascii="Lucida Console" w:hAnsi="Lucida Console"/>
        </w:rPr>
        <w:t>–o</w:t>
      </w:r>
      <w:r>
        <w:rPr>
          <w:rFonts w:ascii="Lucida Console" w:hAnsi="Lucida Console"/>
          <w:spacing w:val="143"/>
        </w:rPr>
        <w:t xml:space="preserve"> </w:t>
      </w:r>
      <w:r>
        <w:rPr>
          <w:rFonts w:ascii="Lucida Console" w:hAnsi="Lucida Console"/>
        </w:rPr>
        <w:t>HelloWorld</w:t>
      </w:r>
      <w:r>
        <w:rPr>
          <w:rFonts w:ascii="Lucida Console" w:hAnsi="Lucida Console"/>
          <w:spacing w:val="141"/>
        </w:rPr>
        <w:t xml:space="preserve"> </w:t>
      </w:r>
      <w:proofErr w:type="spellStart"/>
      <w:r>
        <w:rPr>
          <w:rFonts w:ascii="Lucida Console" w:hAnsi="Lucida Console"/>
        </w:rPr>
        <w:t>Hello.c</w:t>
      </w:r>
      <w:proofErr w:type="spellEnd"/>
      <w:r>
        <w:rPr>
          <w:rFonts w:ascii="Lucida Console" w:hAnsi="Lucida Console"/>
        </w:rPr>
        <w:t>.</w:t>
      </w:r>
    </w:p>
    <w:p w14:paraId="1B145F84" w14:textId="77777777" w:rsidR="009A620C" w:rsidRDefault="009A620C" w:rsidP="009A620C">
      <w:pPr>
        <w:sectPr w:rsidR="009A620C">
          <w:pgSz w:w="11910" w:h="16840"/>
          <w:pgMar w:top="640" w:right="540" w:bottom="1220" w:left="420" w:header="0" w:footer="1023" w:gutter="0"/>
          <w:cols w:space="720"/>
        </w:sectPr>
      </w:pPr>
    </w:p>
    <w:p w14:paraId="7AC2C04A" w14:textId="77777777" w:rsidR="009A620C" w:rsidRDefault="009A620C" w:rsidP="009A620C">
      <w:pPr>
        <w:pStyle w:val="BodyText"/>
        <w:rPr>
          <w:b/>
          <w:sz w:val="26"/>
        </w:rPr>
      </w:pPr>
    </w:p>
    <w:p w14:paraId="1C57BDE9" w14:textId="77777777" w:rsidR="009A620C" w:rsidRDefault="009A620C" w:rsidP="009A620C">
      <w:pPr>
        <w:pStyle w:val="BodyText"/>
        <w:rPr>
          <w:b/>
          <w:sz w:val="26"/>
        </w:rPr>
      </w:pPr>
    </w:p>
    <w:p w14:paraId="6D1D6431" w14:textId="77777777" w:rsidR="009A620C" w:rsidRDefault="009A620C" w:rsidP="009A620C">
      <w:pPr>
        <w:pStyle w:val="BodyText"/>
        <w:rPr>
          <w:b/>
          <w:sz w:val="26"/>
        </w:rPr>
      </w:pPr>
    </w:p>
    <w:p w14:paraId="1B998FC2" w14:textId="77777777" w:rsidR="009A620C" w:rsidRDefault="009A620C" w:rsidP="009A620C">
      <w:pPr>
        <w:pStyle w:val="BodyText"/>
        <w:rPr>
          <w:b/>
          <w:sz w:val="26"/>
        </w:rPr>
      </w:pPr>
    </w:p>
    <w:p w14:paraId="6D2CC4F0" w14:textId="77777777" w:rsidR="009A620C" w:rsidRDefault="009A620C" w:rsidP="009A620C">
      <w:pPr>
        <w:pStyle w:val="BodyText"/>
        <w:rPr>
          <w:b/>
          <w:sz w:val="26"/>
        </w:rPr>
      </w:pPr>
    </w:p>
    <w:p w14:paraId="698C259E" w14:textId="77777777" w:rsidR="009A620C" w:rsidRDefault="009A620C" w:rsidP="009A620C">
      <w:pPr>
        <w:pStyle w:val="BodyText"/>
        <w:rPr>
          <w:b/>
          <w:sz w:val="26"/>
        </w:rPr>
      </w:pPr>
    </w:p>
    <w:p w14:paraId="408C171C" w14:textId="77777777" w:rsidR="009A620C" w:rsidRDefault="009A620C" w:rsidP="009A620C">
      <w:pPr>
        <w:ind w:left="300"/>
        <w:rPr>
          <w:rFonts w:ascii="Lucida Console"/>
          <w:sz w:val="24"/>
        </w:rPr>
      </w:pPr>
      <w:r>
        <w:rPr>
          <w:b/>
          <w:sz w:val="24"/>
        </w:rPr>
        <w:t>Execute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typing</w:t>
      </w:r>
      <w:r>
        <w:rPr>
          <w:spacing w:val="-1"/>
          <w:sz w:val="24"/>
        </w:rPr>
        <w:t xml:space="preserve"> </w:t>
      </w:r>
      <w:r>
        <w:rPr>
          <w:rFonts w:ascii="Lucida Console"/>
          <w:sz w:val="24"/>
        </w:rPr>
        <w:t>.</w:t>
      </w:r>
      <w:proofErr w:type="gramEnd"/>
      <w:r>
        <w:rPr>
          <w:rFonts w:ascii="Lucida Console"/>
          <w:sz w:val="24"/>
        </w:rPr>
        <w:t>/HelloWorld</w:t>
      </w:r>
    </w:p>
    <w:p w14:paraId="595F588C" w14:textId="77777777" w:rsidR="009A620C" w:rsidRDefault="009A620C" w:rsidP="009A620C">
      <w:pPr>
        <w:pStyle w:val="BodyText"/>
        <w:spacing w:before="139"/>
        <w:ind w:left="300"/>
      </w:pPr>
      <w:r>
        <w:t>Screensho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how</w:t>
      </w:r>
      <w:r>
        <w:rPr>
          <w:spacing w:val="-1"/>
        </w:rPr>
        <w:t xml:space="preserve"> </w:t>
      </w:r>
      <w:r>
        <w:t>outcome</w:t>
      </w:r>
      <w:r>
        <w:rPr>
          <w:spacing w:val="-1"/>
        </w:rPr>
        <w:t xml:space="preserve"> </w:t>
      </w:r>
      <w:r>
        <w:t>here:</w:t>
      </w:r>
    </w:p>
    <w:p w14:paraId="39D4E8B9" w14:textId="77777777" w:rsidR="009A620C" w:rsidRDefault="009A620C" w:rsidP="009A620C">
      <w:pPr>
        <w:pStyle w:val="BodyText"/>
        <w:rPr>
          <w:sz w:val="26"/>
        </w:rPr>
      </w:pPr>
    </w:p>
    <w:p w14:paraId="37F0D055" w14:textId="77777777" w:rsidR="009A620C" w:rsidRDefault="009A620C" w:rsidP="009A620C">
      <w:pPr>
        <w:pStyle w:val="BodyText"/>
        <w:rPr>
          <w:sz w:val="26"/>
        </w:rPr>
      </w:pPr>
    </w:p>
    <w:p w14:paraId="2C751F87" w14:textId="77777777" w:rsidR="009A620C" w:rsidRDefault="009A620C" w:rsidP="009A620C">
      <w:pPr>
        <w:pStyle w:val="BodyText"/>
        <w:rPr>
          <w:sz w:val="26"/>
        </w:rPr>
      </w:pPr>
    </w:p>
    <w:p w14:paraId="24473EEF" w14:textId="77777777" w:rsidR="009A620C" w:rsidRDefault="009A620C" w:rsidP="009A620C">
      <w:pPr>
        <w:pStyle w:val="BodyText"/>
        <w:rPr>
          <w:sz w:val="26"/>
        </w:rPr>
      </w:pPr>
    </w:p>
    <w:p w14:paraId="5C4615D6" w14:textId="77777777" w:rsidR="009A620C" w:rsidRDefault="009A620C" w:rsidP="009A620C">
      <w:pPr>
        <w:pStyle w:val="BodyText"/>
        <w:rPr>
          <w:sz w:val="26"/>
        </w:rPr>
      </w:pPr>
    </w:p>
    <w:p w14:paraId="07C0A9BB" w14:textId="77777777" w:rsidR="009A620C" w:rsidRDefault="009A620C" w:rsidP="009A620C">
      <w:pPr>
        <w:pStyle w:val="BodyText"/>
        <w:rPr>
          <w:sz w:val="26"/>
        </w:rPr>
      </w:pPr>
    </w:p>
    <w:p w14:paraId="053C2F7F" w14:textId="77777777" w:rsidR="009A620C" w:rsidRDefault="009A620C" w:rsidP="009A620C">
      <w:pPr>
        <w:pStyle w:val="BodyText"/>
        <w:rPr>
          <w:sz w:val="26"/>
        </w:rPr>
      </w:pPr>
    </w:p>
    <w:p w14:paraId="70F6D654" w14:textId="77777777" w:rsidR="009A620C" w:rsidRDefault="009A620C" w:rsidP="009A620C">
      <w:pPr>
        <w:pStyle w:val="BodyText"/>
        <w:rPr>
          <w:sz w:val="26"/>
        </w:rPr>
      </w:pPr>
    </w:p>
    <w:p w14:paraId="48894163" w14:textId="77777777" w:rsidR="009A620C" w:rsidRDefault="009A620C" w:rsidP="009A620C">
      <w:pPr>
        <w:pStyle w:val="BodyText"/>
        <w:rPr>
          <w:sz w:val="26"/>
        </w:rPr>
      </w:pPr>
    </w:p>
    <w:p w14:paraId="549E49F5" w14:textId="77777777" w:rsidR="009A620C" w:rsidRDefault="009A620C" w:rsidP="009A620C">
      <w:pPr>
        <w:pStyle w:val="BodyText"/>
        <w:rPr>
          <w:sz w:val="26"/>
        </w:rPr>
      </w:pPr>
    </w:p>
    <w:p w14:paraId="5788116C" w14:textId="77777777" w:rsidR="009A620C" w:rsidRDefault="009A620C" w:rsidP="009A620C">
      <w:pPr>
        <w:pStyle w:val="BodyText"/>
        <w:rPr>
          <w:sz w:val="34"/>
        </w:rPr>
      </w:pPr>
    </w:p>
    <w:p w14:paraId="1A1138C6" w14:textId="0B2E052A" w:rsidR="009A620C" w:rsidRDefault="00564FC8" w:rsidP="009A620C">
      <w:pPr>
        <w:pStyle w:val="Heading5"/>
        <w:tabs>
          <w:tab w:val="left" w:pos="10382"/>
        </w:tabs>
      </w:pPr>
      <w:r>
        <w:t>Task:</w:t>
      </w:r>
      <w:r w:rsidR="009A620C">
        <w:tab/>
      </w:r>
    </w:p>
    <w:p w14:paraId="431A7372" w14:textId="36421570" w:rsidR="00564FC8" w:rsidRDefault="00564FC8" w:rsidP="00564FC8">
      <w:pPr>
        <w:pStyle w:val="BodyText"/>
        <w:spacing w:before="137"/>
        <w:ind w:left="300"/>
      </w:pPr>
      <w:r>
        <w:t xml:space="preserve">Create the Folder of BSSE, Create file and write  the code that shows your name, CGPA, date of birth and your </w:t>
      </w:r>
      <w:proofErr w:type="spellStart"/>
      <w:r>
        <w:t>favourite</w:t>
      </w:r>
      <w:proofErr w:type="spellEnd"/>
      <w:r>
        <w:t xml:space="preserve"> quote formatted adequately in </w:t>
      </w:r>
      <w:r>
        <w:t>C</w:t>
      </w:r>
      <w:r>
        <w:t>.</w:t>
      </w:r>
    </w:p>
    <w:p w14:paraId="68CBC204" w14:textId="77777777" w:rsidR="00564FC8" w:rsidRDefault="00564FC8" w:rsidP="00564FC8">
      <w:pPr>
        <w:pStyle w:val="BodyText"/>
        <w:spacing w:before="137"/>
        <w:ind w:left="300"/>
      </w:pPr>
    </w:p>
    <w:p w14:paraId="6BDEF8FB" w14:textId="77777777" w:rsidR="00564FC8" w:rsidRDefault="00564FC8" w:rsidP="00564FC8">
      <w:pPr>
        <w:pStyle w:val="BodyText"/>
        <w:spacing w:before="137"/>
        <w:ind w:left="300"/>
      </w:pPr>
      <w:r>
        <w:t>Show code and outcome in terminal</w:t>
      </w:r>
    </w:p>
    <w:p w14:paraId="640293BE" w14:textId="77777777" w:rsidR="00564FC8" w:rsidRDefault="00564FC8" w:rsidP="00564FC8">
      <w:pPr>
        <w:pStyle w:val="BodyText"/>
        <w:spacing w:before="137"/>
        <w:ind w:left="300"/>
      </w:pPr>
    </w:p>
    <w:p w14:paraId="37266946" w14:textId="77777777" w:rsidR="009A620C" w:rsidRDefault="009A620C" w:rsidP="009A620C">
      <w:pPr>
        <w:pStyle w:val="BodyText"/>
        <w:spacing w:before="137"/>
        <w:ind w:left="300"/>
      </w:pPr>
    </w:p>
    <w:p w14:paraId="57A1627E" w14:textId="77777777" w:rsidR="009A620C" w:rsidRDefault="009A620C" w:rsidP="009A620C">
      <w:pPr>
        <w:pStyle w:val="BodyText"/>
        <w:spacing w:before="137"/>
        <w:ind w:left="300"/>
      </w:pPr>
    </w:p>
    <w:p w14:paraId="654C6139" w14:textId="77777777" w:rsidR="009A620C" w:rsidRDefault="009A620C" w:rsidP="009A620C">
      <w:pPr>
        <w:pStyle w:val="BodyText"/>
        <w:spacing w:before="137"/>
        <w:ind w:left="300"/>
      </w:pPr>
    </w:p>
    <w:p w14:paraId="3E3AC5A9" w14:textId="77777777" w:rsidR="009A620C" w:rsidRDefault="009A620C" w:rsidP="009A620C">
      <w:pPr>
        <w:pStyle w:val="BodyText"/>
        <w:spacing w:before="137"/>
        <w:ind w:left="300"/>
      </w:pPr>
    </w:p>
    <w:p w14:paraId="6FBDCB32" w14:textId="77777777" w:rsidR="009A620C" w:rsidRDefault="009A620C" w:rsidP="009A620C">
      <w:pPr>
        <w:pStyle w:val="BodyText"/>
        <w:spacing w:before="137"/>
        <w:ind w:left="300"/>
      </w:pPr>
    </w:p>
    <w:p w14:paraId="5F291F18" w14:textId="77777777" w:rsidR="009A620C" w:rsidRDefault="009A620C" w:rsidP="009A620C">
      <w:pPr>
        <w:pStyle w:val="BodyText"/>
        <w:spacing w:before="137"/>
        <w:ind w:left="300"/>
      </w:pPr>
    </w:p>
    <w:p w14:paraId="1789E5B9" w14:textId="48F245A6" w:rsidR="001934D5" w:rsidRPr="009A620C" w:rsidRDefault="001934D5" w:rsidP="009A620C">
      <w:pPr>
        <w:pStyle w:val="BodyText"/>
        <w:spacing w:before="137" w:line="360" w:lineRule="auto"/>
        <w:ind w:left="300" w:right="3624"/>
      </w:pPr>
    </w:p>
    <w:sectPr w:rsidR="001934D5" w:rsidRPr="009A62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D2F36" w14:textId="77777777" w:rsidR="00EA7B1F" w:rsidRDefault="00EA7B1F" w:rsidP="009A620C">
      <w:pPr>
        <w:spacing w:after="0" w:line="240" w:lineRule="auto"/>
      </w:pPr>
      <w:r>
        <w:separator/>
      </w:r>
    </w:p>
  </w:endnote>
  <w:endnote w:type="continuationSeparator" w:id="0">
    <w:p w14:paraId="3661B645" w14:textId="77777777" w:rsidR="00EA7B1F" w:rsidRDefault="00EA7B1F" w:rsidP="009A6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Console">
    <w:altName w:val="Lucida Console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BD016" w14:textId="77777777" w:rsidR="009A620C" w:rsidRDefault="00163FF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DB59DC5" wp14:editId="0B724292">
              <wp:simplePos x="0" y="0"/>
              <wp:positionH relativeFrom="page">
                <wp:posOffset>949960</wp:posOffset>
              </wp:positionH>
              <wp:positionV relativeFrom="page">
                <wp:posOffset>10170160</wp:posOffset>
              </wp:positionV>
              <wp:extent cx="2663190" cy="18478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190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284F3C" w14:textId="77777777" w:rsidR="009A620C" w:rsidRDefault="009A620C">
                          <w:pPr>
                            <w:tabs>
                              <w:tab w:val="left" w:pos="520"/>
                            </w:tabs>
                            <w:spacing w:before="20"/>
                            <w:ind w:left="60"/>
                            <w:rPr>
                              <w:rFonts w:ascii="Georgia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Georgia"/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15BBB">
                            <w:rPr>
                              <w:rFonts w:ascii="Georgia"/>
                              <w:noProof/>
                              <w:color w:val="FFFFFF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Georgia"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Georgia"/>
                            </w:rPr>
                            <w:t>Experiment</w:t>
                          </w:r>
                          <w:r>
                            <w:rPr>
                              <w:rFonts w:ascii="Georgi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1 -</w:t>
                          </w:r>
                          <w:r>
                            <w:rPr>
                              <w:rFonts w:ascii="Georgia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Introduction</w:t>
                          </w:r>
                          <w:r>
                            <w:rPr>
                              <w:rFonts w:ascii="Georgi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to</w:t>
                          </w:r>
                          <w:r>
                            <w:rPr>
                              <w:rFonts w:ascii="Georg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Georgia"/>
                            </w:rPr>
                            <w:t>Linux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807C78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74.8pt;margin-top:800.8pt;width:209.7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bd/rA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" filled="f" stroked="f">
              <v:textbox inset="0,0,0,0">
                <w:txbxContent>
                  <w:p w:rsidR="009A620C" w:rsidRDefault="009A620C">
                    <w:pPr>
                      <w:tabs>
                        <w:tab w:val="left" w:pos="520"/>
                      </w:tabs>
                      <w:spacing w:before="20"/>
                      <w:ind w:left="60"/>
                      <w:rPr>
                        <w:rFonts w:ascii="Georgia"/>
                      </w:rPr>
                    </w:pPr>
                    <w:r>
                      <w:fldChar w:fldCharType="begin"/>
                    </w:r>
                    <w:r>
                      <w:rPr>
                        <w:rFonts w:ascii="Georgia"/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E15BBB">
                      <w:rPr>
                        <w:rFonts w:ascii="Georgia"/>
                        <w:noProof/>
                        <w:color w:val="FFFFFF"/>
                      </w:rPr>
                      <w:t>5</w:t>
                    </w:r>
                    <w:r>
                      <w:fldChar w:fldCharType="end"/>
                    </w:r>
                    <w:r>
                      <w:rPr>
                        <w:rFonts w:ascii="Georgia"/>
                        <w:color w:val="FFFFFF"/>
                      </w:rPr>
                      <w:tab/>
                    </w:r>
                    <w:r>
                      <w:rPr>
                        <w:rFonts w:ascii="Georgia"/>
                      </w:rPr>
                      <w:t>Experiment</w:t>
                    </w:r>
                    <w:r>
                      <w:rPr>
                        <w:rFonts w:ascii="Georgia"/>
                        <w:spacing w:val="-2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1 -</w:t>
                    </w:r>
                    <w:r>
                      <w:rPr>
                        <w:rFonts w:ascii="Georgia"/>
                        <w:spacing w:val="-4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Introduction</w:t>
                    </w:r>
                    <w:r>
                      <w:rPr>
                        <w:rFonts w:ascii="Georgia"/>
                        <w:spacing w:val="-2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to</w:t>
                    </w:r>
                    <w:r>
                      <w:rPr>
                        <w:rFonts w:ascii="Georgia"/>
                        <w:spacing w:val="-3"/>
                      </w:rPr>
                      <w:t xml:space="preserve"> </w:t>
                    </w:r>
                    <w:r>
                      <w:rPr>
                        <w:rFonts w:ascii="Georgia"/>
                      </w:rPr>
                      <w:t>Linux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9A620C"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97090C3" wp14:editId="2E6E6BBF">
              <wp:simplePos x="0" y="0"/>
              <wp:positionH relativeFrom="page">
                <wp:posOffset>457200</wp:posOffset>
              </wp:positionH>
              <wp:positionV relativeFrom="page">
                <wp:posOffset>10056495</wp:posOffset>
              </wp:positionV>
              <wp:extent cx="6647815" cy="414655"/>
              <wp:effectExtent l="0" t="0" r="0" b="0"/>
              <wp:wrapNone/>
              <wp:docPr id="7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7815" cy="414655"/>
                        <a:chOff x="720" y="15535"/>
                        <a:chExt cx="10469" cy="653"/>
                      </a:xfrm>
                    </wpg:grpSpPr>
                    <wps:wsp>
                      <wps:cNvPr id="8" name="Freeform 7"/>
                      <wps:cNvSpPr>
                        <a:spLocks/>
                      </wps:cNvSpPr>
                      <wps:spPr bwMode="auto">
                        <a:xfrm>
                          <a:off x="720" y="15535"/>
                          <a:ext cx="1047" cy="653"/>
                        </a:xfrm>
                        <a:custGeom>
                          <a:avLst/>
                          <a:gdLst>
                            <a:gd name="T0" fmla="+- 0 1767 720"/>
                            <a:gd name="T1" fmla="*/ T0 w 1047"/>
                            <a:gd name="T2" fmla="+- 0 15535 15535"/>
                            <a:gd name="T3" fmla="*/ 15535 h 653"/>
                            <a:gd name="T4" fmla="+- 0 720 720"/>
                            <a:gd name="T5" fmla="*/ T4 w 1047"/>
                            <a:gd name="T6" fmla="+- 0 15535 15535"/>
                            <a:gd name="T7" fmla="*/ 15535 h 653"/>
                            <a:gd name="T8" fmla="+- 0 720 720"/>
                            <a:gd name="T9" fmla="*/ T8 w 1047"/>
                            <a:gd name="T10" fmla="+- 0 15545 15535"/>
                            <a:gd name="T11" fmla="*/ 15545 h 653"/>
                            <a:gd name="T12" fmla="+- 0 720 720"/>
                            <a:gd name="T13" fmla="*/ T12 w 1047"/>
                            <a:gd name="T14" fmla="+- 0 15617 15535"/>
                            <a:gd name="T15" fmla="*/ 15617 h 653"/>
                            <a:gd name="T16" fmla="+- 0 720 720"/>
                            <a:gd name="T17" fmla="*/ T16 w 1047"/>
                            <a:gd name="T18" fmla="+- 0 16188 15535"/>
                            <a:gd name="T19" fmla="*/ 16188 h 653"/>
                            <a:gd name="T20" fmla="+- 0 1767 720"/>
                            <a:gd name="T21" fmla="*/ T20 w 1047"/>
                            <a:gd name="T22" fmla="+- 0 16188 15535"/>
                            <a:gd name="T23" fmla="*/ 16188 h 653"/>
                            <a:gd name="T24" fmla="+- 0 1767 720"/>
                            <a:gd name="T25" fmla="*/ T24 w 1047"/>
                            <a:gd name="T26" fmla="+- 0 15617 15535"/>
                            <a:gd name="T27" fmla="*/ 15617 h 653"/>
                            <a:gd name="T28" fmla="+- 0 1767 720"/>
                            <a:gd name="T29" fmla="*/ T28 w 1047"/>
                            <a:gd name="T30" fmla="+- 0 15545 15535"/>
                            <a:gd name="T31" fmla="*/ 15545 h 653"/>
                            <a:gd name="T32" fmla="+- 0 1767 720"/>
                            <a:gd name="T33" fmla="*/ T32 w 1047"/>
                            <a:gd name="T34" fmla="+- 0 15535 15535"/>
                            <a:gd name="T35" fmla="*/ 15535 h 65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1047" h="653">
                              <a:moveTo>
                                <a:pt x="1047" y="0"/>
                              </a:move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82"/>
                              </a:lnTo>
                              <a:lnTo>
                                <a:pt x="0" y="653"/>
                              </a:lnTo>
                              <a:lnTo>
                                <a:pt x="1047" y="653"/>
                              </a:lnTo>
                              <a:lnTo>
                                <a:pt x="1047" y="82"/>
                              </a:lnTo>
                              <a:lnTo>
                                <a:pt x="1047" y="10"/>
                              </a:lnTo>
                              <a:lnTo>
                                <a:pt x="104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3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8"/>
                      <wps:cNvSpPr>
                        <a:spLocks/>
                      </wps:cNvSpPr>
                      <wps:spPr bwMode="auto">
                        <a:xfrm>
                          <a:off x="1766" y="15535"/>
                          <a:ext cx="9422" cy="10"/>
                        </a:xfrm>
                        <a:custGeom>
                          <a:avLst/>
                          <a:gdLst>
                            <a:gd name="T0" fmla="+- 0 11189 1767"/>
                            <a:gd name="T1" fmla="*/ T0 w 9422"/>
                            <a:gd name="T2" fmla="+- 0 15535 15535"/>
                            <a:gd name="T3" fmla="*/ 15535 h 10"/>
                            <a:gd name="T4" fmla="+- 0 1776 1767"/>
                            <a:gd name="T5" fmla="*/ T4 w 9422"/>
                            <a:gd name="T6" fmla="+- 0 15535 15535"/>
                            <a:gd name="T7" fmla="*/ 15535 h 10"/>
                            <a:gd name="T8" fmla="+- 0 1767 1767"/>
                            <a:gd name="T9" fmla="*/ T8 w 9422"/>
                            <a:gd name="T10" fmla="+- 0 15535 15535"/>
                            <a:gd name="T11" fmla="*/ 15535 h 10"/>
                            <a:gd name="T12" fmla="+- 0 1767 1767"/>
                            <a:gd name="T13" fmla="*/ T12 w 9422"/>
                            <a:gd name="T14" fmla="+- 0 15545 15535"/>
                            <a:gd name="T15" fmla="*/ 15545 h 10"/>
                            <a:gd name="T16" fmla="+- 0 1776 1767"/>
                            <a:gd name="T17" fmla="*/ T16 w 9422"/>
                            <a:gd name="T18" fmla="+- 0 15545 15535"/>
                            <a:gd name="T19" fmla="*/ 15545 h 10"/>
                            <a:gd name="T20" fmla="+- 0 11189 1767"/>
                            <a:gd name="T21" fmla="*/ T20 w 9422"/>
                            <a:gd name="T22" fmla="+- 0 15545 15535"/>
                            <a:gd name="T23" fmla="*/ 15545 h 10"/>
                            <a:gd name="T24" fmla="+- 0 11189 1767"/>
                            <a:gd name="T25" fmla="*/ T24 w 9422"/>
                            <a:gd name="T26" fmla="+- 0 15535 15535"/>
                            <a:gd name="T27" fmla="*/ 15535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9422" h="10">
                              <a:moveTo>
                                <a:pt x="942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9" y="10"/>
                              </a:lnTo>
                              <a:lnTo>
                                <a:pt x="9422" y="10"/>
                              </a:lnTo>
                              <a:lnTo>
                                <a:pt x="94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" name="Rectangle 9"/>
                      <wps:cNvSpPr>
                        <a:spLocks noChangeArrowheads="1"/>
                      </wps:cNvSpPr>
                      <wps:spPr bwMode="auto">
                        <a:xfrm>
                          <a:off x="720" y="16116"/>
                          <a:ext cx="1047" cy="72"/>
                        </a:xfrm>
                        <a:prstGeom prst="rect">
                          <a:avLst/>
                        </a:prstGeom>
                        <a:solidFill>
                          <a:srgbClr val="93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05CECA2" id="Group 7" o:spid="_x0000_s1026" style="position:absolute;margin-left:36pt;margin-top:791.85pt;width:523.45pt;height:32.65pt;z-index:-251657216;mso-position-horizontal-relative:page;mso-position-vertical-relative:page" coordorigin="720,15535" coordsize="10469,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">
              <v:shape id="Freeform 7" o:spid="_x0000_s1027" style="position:absolute;left:720;top:15535;width:1047;height:653;visibility:visible;mso-wrap-style:square;v-text-anchor:top" coordsize="104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" path="m1047,l,,,10,,82,,653r1047,l1047,82r,-72l1047,xe" fillcolor="#933634" stroked="f">
                <v:path arrowok="t" o:connecttype="custom" o:connectlocs="1047,15535;0,15535;0,15545;0,15617;0,16188;1047,16188;1047,15617;1047,15545;1047,15535" o:connectangles="0,0,0,0,0,0,0,0,0"/>
              </v:shape>
              <v:shape id="Freeform 8" o:spid="_x0000_s1028" style="position:absolute;left:1766;top:15535;width:9422;height:10;visibility:visible;mso-wrap-style:square;v-text-anchor:top" coordsize="942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" path="m9422,l9,,,,,10r9,l9422,10r,-10xe" fillcolor="black" stroked="f">
                <v:path arrowok="t" o:connecttype="custom" o:connectlocs="9422,15535;9,15535;0,15535;0,15545;9,15545;9422,15545;9422,15535" o:connectangles="0,0,0,0,0,0,0"/>
              </v:shape>
              <v:rect id="Rectangle 9" o:spid="_x0000_s1029" style="position:absolute;left:720;top:16116;width:1047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" fillcolor="#933634" stroked="f"/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F01D4" w14:textId="77777777" w:rsidR="00EA7B1F" w:rsidRDefault="00EA7B1F" w:rsidP="009A620C">
      <w:pPr>
        <w:spacing w:after="0" w:line="240" w:lineRule="auto"/>
      </w:pPr>
      <w:r>
        <w:separator/>
      </w:r>
    </w:p>
  </w:footnote>
  <w:footnote w:type="continuationSeparator" w:id="0">
    <w:p w14:paraId="61315C0F" w14:textId="77777777" w:rsidR="00EA7B1F" w:rsidRDefault="00EA7B1F" w:rsidP="009A62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00342B"/>
    <w:multiLevelType w:val="hybridMultilevel"/>
    <w:tmpl w:val="2FB22FDA"/>
    <w:lvl w:ilvl="0" w:tplc="280464EA">
      <w:numFmt w:val="bullet"/>
      <w:lvlText w:val=""/>
      <w:lvlJc w:val="left"/>
      <w:pPr>
        <w:ind w:left="1020" w:hanging="361"/>
      </w:pPr>
      <w:rPr>
        <w:rFonts w:hint="default"/>
        <w:w w:val="100"/>
        <w:lang w:val="en-US" w:eastAsia="en-US" w:bidi="ar-SA"/>
      </w:rPr>
    </w:lvl>
    <w:lvl w:ilvl="1" w:tplc="028CF166">
      <w:numFmt w:val="bullet"/>
      <w:lvlText w:val="•"/>
      <w:lvlJc w:val="left"/>
      <w:pPr>
        <w:ind w:left="2012" w:hanging="361"/>
      </w:pPr>
      <w:rPr>
        <w:rFonts w:hint="default"/>
        <w:lang w:val="en-US" w:eastAsia="en-US" w:bidi="ar-SA"/>
      </w:rPr>
    </w:lvl>
    <w:lvl w:ilvl="2" w:tplc="658665D2">
      <w:numFmt w:val="bullet"/>
      <w:lvlText w:val="•"/>
      <w:lvlJc w:val="left"/>
      <w:pPr>
        <w:ind w:left="3005" w:hanging="361"/>
      </w:pPr>
      <w:rPr>
        <w:rFonts w:hint="default"/>
        <w:lang w:val="en-US" w:eastAsia="en-US" w:bidi="ar-SA"/>
      </w:rPr>
    </w:lvl>
    <w:lvl w:ilvl="3" w:tplc="BE4AA30A">
      <w:numFmt w:val="bullet"/>
      <w:lvlText w:val="•"/>
      <w:lvlJc w:val="left"/>
      <w:pPr>
        <w:ind w:left="3997" w:hanging="361"/>
      </w:pPr>
      <w:rPr>
        <w:rFonts w:hint="default"/>
        <w:lang w:val="en-US" w:eastAsia="en-US" w:bidi="ar-SA"/>
      </w:rPr>
    </w:lvl>
    <w:lvl w:ilvl="4" w:tplc="4E4E5AA8">
      <w:numFmt w:val="bullet"/>
      <w:lvlText w:val="•"/>
      <w:lvlJc w:val="left"/>
      <w:pPr>
        <w:ind w:left="4990" w:hanging="361"/>
      </w:pPr>
      <w:rPr>
        <w:rFonts w:hint="default"/>
        <w:lang w:val="en-US" w:eastAsia="en-US" w:bidi="ar-SA"/>
      </w:rPr>
    </w:lvl>
    <w:lvl w:ilvl="5" w:tplc="56882198">
      <w:numFmt w:val="bullet"/>
      <w:lvlText w:val="•"/>
      <w:lvlJc w:val="left"/>
      <w:pPr>
        <w:ind w:left="5983" w:hanging="361"/>
      </w:pPr>
      <w:rPr>
        <w:rFonts w:hint="default"/>
        <w:lang w:val="en-US" w:eastAsia="en-US" w:bidi="ar-SA"/>
      </w:rPr>
    </w:lvl>
    <w:lvl w:ilvl="6" w:tplc="0B285B32">
      <w:numFmt w:val="bullet"/>
      <w:lvlText w:val="•"/>
      <w:lvlJc w:val="left"/>
      <w:pPr>
        <w:ind w:left="6975" w:hanging="361"/>
      </w:pPr>
      <w:rPr>
        <w:rFonts w:hint="default"/>
        <w:lang w:val="en-US" w:eastAsia="en-US" w:bidi="ar-SA"/>
      </w:rPr>
    </w:lvl>
    <w:lvl w:ilvl="7" w:tplc="EF9850D8">
      <w:numFmt w:val="bullet"/>
      <w:lvlText w:val="•"/>
      <w:lvlJc w:val="left"/>
      <w:pPr>
        <w:ind w:left="7968" w:hanging="361"/>
      </w:pPr>
      <w:rPr>
        <w:rFonts w:hint="default"/>
        <w:lang w:val="en-US" w:eastAsia="en-US" w:bidi="ar-SA"/>
      </w:rPr>
    </w:lvl>
    <w:lvl w:ilvl="8" w:tplc="CEB230F0">
      <w:numFmt w:val="bullet"/>
      <w:lvlText w:val="•"/>
      <w:lvlJc w:val="left"/>
      <w:pPr>
        <w:ind w:left="8961" w:hanging="361"/>
      </w:pPr>
      <w:rPr>
        <w:rFonts w:hint="default"/>
        <w:lang w:val="en-US" w:eastAsia="en-US" w:bidi="ar-SA"/>
      </w:rPr>
    </w:lvl>
  </w:abstractNum>
  <w:num w:numId="1" w16cid:durableId="648249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zewNDE3MTM0sTBX0lEKTi0uzszPAykwrAUAWsTwniwAAAA="/>
  </w:docVars>
  <w:rsids>
    <w:rsidRoot w:val="009A620C"/>
    <w:rsid w:val="00163FF4"/>
    <w:rsid w:val="00167196"/>
    <w:rsid w:val="001934D5"/>
    <w:rsid w:val="00217803"/>
    <w:rsid w:val="00564FC8"/>
    <w:rsid w:val="009A620C"/>
    <w:rsid w:val="00CA3853"/>
    <w:rsid w:val="00E15BBB"/>
    <w:rsid w:val="00EA7B1F"/>
    <w:rsid w:val="00F23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A197A4"/>
  <w15:chartTrackingRefBased/>
  <w15:docId w15:val="{10D1DAFD-790E-47BE-874E-64AD6C6E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9A620C"/>
    <w:pPr>
      <w:widowControl w:val="0"/>
      <w:autoSpaceDE w:val="0"/>
      <w:autoSpaceDN w:val="0"/>
      <w:spacing w:before="61" w:after="0" w:line="240" w:lineRule="auto"/>
      <w:ind w:left="2457" w:right="2338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9A620C"/>
    <w:pPr>
      <w:widowControl w:val="0"/>
      <w:autoSpaceDE w:val="0"/>
      <w:autoSpaceDN w:val="0"/>
      <w:spacing w:before="140" w:after="0" w:line="240" w:lineRule="auto"/>
      <w:ind w:left="1020" w:hanging="359"/>
      <w:jc w:val="both"/>
      <w:outlineLvl w:val="2"/>
    </w:pPr>
    <w:rPr>
      <w:rFonts w:ascii="Times New Roman" w:eastAsia="Times New Roman" w:hAnsi="Times New Roman" w:cs="Times New Roman"/>
      <w:sz w:val="26"/>
      <w:szCs w:val="26"/>
    </w:rPr>
  </w:style>
  <w:style w:type="paragraph" w:styleId="Heading5">
    <w:name w:val="heading 5"/>
    <w:basedOn w:val="Normal"/>
    <w:link w:val="Heading5Char"/>
    <w:uiPriority w:val="1"/>
    <w:qFormat/>
    <w:rsid w:val="009A620C"/>
    <w:pPr>
      <w:widowControl w:val="0"/>
      <w:autoSpaceDE w:val="0"/>
      <w:autoSpaceDN w:val="0"/>
      <w:spacing w:after="0" w:line="240" w:lineRule="auto"/>
      <w:ind w:left="30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A620C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9A620C"/>
    <w:rPr>
      <w:rFonts w:ascii="Times New Roman" w:eastAsia="Times New Roman" w:hAnsi="Times New Roman" w:cs="Times New Roman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1"/>
    <w:rsid w:val="009A620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620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A620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9A620C"/>
    <w:pPr>
      <w:widowControl w:val="0"/>
      <w:autoSpaceDE w:val="0"/>
      <w:autoSpaceDN w:val="0"/>
      <w:spacing w:before="138" w:after="0" w:line="240" w:lineRule="auto"/>
      <w:ind w:left="1020" w:hanging="36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9A6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20C"/>
  </w:style>
  <w:style w:type="paragraph" w:styleId="Footer">
    <w:name w:val="footer"/>
    <w:basedOn w:val="Normal"/>
    <w:link w:val="FooterChar"/>
    <w:uiPriority w:val="99"/>
    <w:unhideWhenUsed/>
    <w:rsid w:val="009A6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2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117</Words>
  <Characters>624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IT</dc:creator>
  <cp:keywords/>
  <dc:description/>
  <cp:lastModifiedBy>dell</cp:lastModifiedBy>
  <cp:revision>10</cp:revision>
  <dcterms:created xsi:type="dcterms:W3CDTF">2022-02-22T03:29:00Z</dcterms:created>
  <dcterms:modified xsi:type="dcterms:W3CDTF">2023-03-07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445da74eb699bd518b60716845745b6373a3ddcefe7f94a3f3922dc94b7df4</vt:lpwstr>
  </property>
</Properties>
</file>